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A53F8" w14:textId="77777777" w:rsidR="00071E51" w:rsidRDefault="00A33606" w:rsidP="00BB521A">
      <w:pPr>
        <w:pStyle w:val="Title"/>
      </w:pPr>
      <w:r>
        <w:t>Client Sign-Off</w:t>
      </w:r>
    </w:p>
    <w:p w14:paraId="085CF30E" w14:textId="77777777" w:rsidR="00436326" w:rsidRPr="00436326" w:rsidRDefault="00436326" w:rsidP="00436326"/>
    <w:p w14:paraId="33FC9AFE" w14:textId="56C60F29" w:rsidR="00972AA6" w:rsidRDefault="0067769F" w:rsidP="00FC5280">
      <w:pPr>
        <w:tabs>
          <w:tab w:val="left" w:pos="4820"/>
        </w:tabs>
      </w:pPr>
      <w:r>
        <w:t xml:space="preserve">Date: </w:t>
      </w:r>
      <w:sdt>
        <w:sdtPr>
          <w:id w:val="1289780849"/>
          <w:placeholder>
            <w:docPart w:val="DefaultPlaceholder_-1854013437"/>
          </w:placeholder>
          <w:date w:fullDate="2024-06-13T00:00:00Z">
            <w:dateFormat w:val="yyyy-MM-dd"/>
            <w:lid w:val="en-CA"/>
            <w:storeMappedDataAs w:val="dateTime"/>
            <w:calendar w:val="gregorian"/>
          </w:date>
        </w:sdtPr>
        <w:sdtContent>
          <w:r w:rsidR="009248C0">
            <w:t>2024-0</w:t>
          </w:r>
          <w:r w:rsidR="005E5E70">
            <w:t>6</w:t>
          </w:r>
          <w:r w:rsidR="009248C0">
            <w:t>-</w:t>
          </w:r>
          <w:r w:rsidR="005E5E70">
            <w:t>13</w:t>
          </w:r>
        </w:sdtContent>
      </w:sdt>
      <w:r w:rsidR="008A7746" w:rsidRPr="008A7746">
        <w:t xml:space="preserve"> </w:t>
      </w:r>
      <w:r w:rsidR="008A7746">
        <w:tab/>
        <w:t xml:space="preserve">Client Name: </w:t>
      </w:r>
      <w:sdt>
        <w:sdtPr>
          <w:id w:val="-827822799"/>
          <w:placeholder>
            <w:docPart w:val="3DBBB34FC6F54CC0A90669D154B33F4C"/>
          </w:placeholder>
        </w:sdtPr>
        <w:sdtContent>
          <w:r w:rsidR="009248C0">
            <w:t>Thomas Hanks</w:t>
          </w:r>
        </w:sdtContent>
      </w:sdt>
      <w:r w:rsidR="00FC5280">
        <w:t xml:space="preserve"> </w:t>
      </w:r>
    </w:p>
    <w:p w14:paraId="4E71348C" w14:textId="4603B3D4" w:rsidR="00FC5280" w:rsidRDefault="0019740C" w:rsidP="00FC5280">
      <w:pPr>
        <w:tabs>
          <w:tab w:val="left" w:pos="4820"/>
        </w:tabs>
      </w:pPr>
      <w:r w:rsidRPr="00C328EF">
        <w:t xml:space="preserve">Team </w:t>
      </w:r>
      <w:r w:rsidR="00972AA6">
        <w:t xml:space="preserve">Members </w:t>
      </w:r>
      <w:r w:rsidRPr="00C328EF">
        <w:t>Name</w:t>
      </w:r>
      <w:r w:rsidR="00972AA6">
        <w:t>s</w:t>
      </w:r>
      <w:r w:rsidRPr="00C328EF">
        <w:t xml:space="preserve">: </w:t>
      </w:r>
      <w:sdt>
        <w:sdtPr>
          <w:id w:val="-482772125"/>
          <w:placeholder>
            <w:docPart w:val="DefaultPlaceholder_-1854013440"/>
          </w:placeholder>
        </w:sdtPr>
        <w:sdtContent>
          <w:r w:rsidR="009248C0">
            <w:t xml:space="preserve">Chia-Hua, Chang; Bin Hu; </w:t>
          </w:r>
          <w:proofErr w:type="spellStart"/>
          <w:r w:rsidR="009248C0">
            <w:t>Zhiqun</w:t>
          </w:r>
          <w:proofErr w:type="spellEnd"/>
          <w:r w:rsidR="009248C0">
            <w:t xml:space="preserve"> Xie</w:t>
          </w:r>
          <w:r w:rsidR="00F91470">
            <w:t>;</w:t>
          </w:r>
        </w:sdtContent>
      </w:sdt>
    </w:p>
    <w:p w14:paraId="3BBE2599" w14:textId="36D4A62D" w:rsidR="00203A28" w:rsidRDefault="005F0F16" w:rsidP="00436326">
      <w:r>
        <w:t xml:space="preserve">The team will submit completed tasks for your review and approval. </w:t>
      </w:r>
      <w:r w:rsidR="00CD6457">
        <w:t>For a</w:t>
      </w:r>
      <w:r>
        <w:t xml:space="preserve">ny tasks that require revisions please provide detailed notes for the </w:t>
      </w:r>
      <w:r w:rsidR="00CD6457">
        <w:t>team</w:t>
      </w:r>
      <w:r>
        <w:t xml:space="preserve"> based on your expectations for these updates. </w:t>
      </w:r>
      <w:r w:rsidR="00CD6457">
        <w:t xml:space="preserve">This chart will be used throughout the project </w:t>
      </w:r>
      <w:r w:rsidR="00520C5B">
        <w:t xml:space="preserve">by you and the team to track approved tasks and revisions. Once a task has been </w:t>
      </w:r>
      <w:r w:rsidR="00436326">
        <w:t xml:space="preserve">successfully </w:t>
      </w:r>
      <w:r w:rsidR="00520C5B">
        <w:t xml:space="preserve">revised and </w:t>
      </w:r>
      <w:r w:rsidR="00CC19AF">
        <w:t>the task can be updated to approved.</w:t>
      </w:r>
      <w:r w:rsidR="00B82740">
        <w:t xml:space="preserve"> </w:t>
      </w:r>
      <w:r w:rsidR="00203A28">
        <w:t xml:space="preserve"> </w:t>
      </w:r>
    </w:p>
    <w:p w14:paraId="515045F1" w14:textId="4C7E75D9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Approved:</w:t>
      </w:r>
      <w:r>
        <w:t xml:space="preserve"> You have reviewed and </w:t>
      </w:r>
      <w:r w:rsidR="00963E09">
        <w:t>accepted</w:t>
      </w:r>
      <w:r>
        <w:t xml:space="preserve"> the task provided.</w:t>
      </w:r>
    </w:p>
    <w:p w14:paraId="0F9821A5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 xml:space="preserve">Not Applicable (N/A): </w:t>
      </w:r>
      <w:r>
        <w:t>This task either does not apply to the project or you have chosen not to review it as part of the deliverable at this time.</w:t>
      </w:r>
    </w:p>
    <w:p w14:paraId="5A4F6A6A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Revisions:</w:t>
      </w:r>
      <w:r>
        <w:t xml:space="preserve"> The task does not meet the expectations discussed and requires changes based on feedback provided.</w:t>
      </w:r>
    </w:p>
    <w:p w14:paraId="656EB9D5" w14:textId="77777777" w:rsidR="00D43514" w:rsidRDefault="00D43514" w:rsidP="00D43514">
      <w:pPr>
        <w:pStyle w:val="ListParagraph"/>
        <w:spacing w:after="0" w:line="240" w:lineRule="auto"/>
        <w:ind w:left="360"/>
      </w:pPr>
    </w:p>
    <w:tbl>
      <w:tblPr>
        <w:tblW w:w="1403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4"/>
        <w:gridCol w:w="1170"/>
        <w:gridCol w:w="1803"/>
        <w:gridCol w:w="1137"/>
        <w:gridCol w:w="5670"/>
      </w:tblGrid>
      <w:tr w:rsidR="00071E51" w:rsidRPr="00A33606" w14:paraId="11A25CB3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center"/>
          </w:tcPr>
          <w:p w14:paraId="33B25C8B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Tasks</w:t>
            </w:r>
          </w:p>
        </w:tc>
        <w:tc>
          <w:tcPr>
            <w:tcW w:w="1170" w:type="dxa"/>
            <w:vAlign w:val="center"/>
          </w:tcPr>
          <w:p w14:paraId="5C9519E2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Approved</w:t>
            </w:r>
          </w:p>
        </w:tc>
        <w:tc>
          <w:tcPr>
            <w:tcW w:w="1803" w:type="dxa"/>
          </w:tcPr>
          <w:p w14:paraId="5F0EE7B0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Not Applicable (N/A)</w:t>
            </w:r>
          </w:p>
        </w:tc>
        <w:tc>
          <w:tcPr>
            <w:tcW w:w="1137" w:type="dxa"/>
            <w:vAlign w:val="center"/>
          </w:tcPr>
          <w:p w14:paraId="59DB3D0D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s Required</w:t>
            </w:r>
          </w:p>
        </w:tc>
        <w:tc>
          <w:tcPr>
            <w:tcW w:w="5670" w:type="dxa"/>
            <w:vAlign w:val="center"/>
          </w:tcPr>
          <w:p w14:paraId="4AC20E10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 notes</w:t>
            </w:r>
          </w:p>
        </w:tc>
      </w:tr>
      <w:tr w:rsidR="00071E51" w:rsidRPr="00A33606" w14:paraId="6F92EB7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EDD2ED" w14:textId="3910412C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Client Letter from the Chair</w:t>
            </w:r>
          </w:p>
        </w:tc>
        <w:tc>
          <w:tcPr>
            <w:tcW w:w="1170" w:type="dxa"/>
          </w:tcPr>
          <w:p w14:paraId="75C181B8" w14:textId="6668BCE3" w:rsidR="00071E51" w:rsidRPr="00A33606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605846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621A7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tc>
          <w:tcPr>
            <w:tcW w:w="1803" w:type="dxa"/>
          </w:tcPr>
          <w:p w14:paraId="1B9A75D1" w14:textId="59A9F8A1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4563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67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2074850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FA6A414" w14:textId="0B679A3E" w:rsidR="00071E51" w:rsidRPr="00A33606" w:rsidRDefault="00BB607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6F13BE1" w14:textId="46BF5B1D" w:rsidR="002620B9" w:rsidRPr="00A33606" w:rsidRDefault="002620B9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CFAFB5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725F63E8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Project Charter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0990844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0889FE9" w14:textId="748445AB" w:rsidR="00071E51" w:rsidRPr="00A33606" w:rsidRDefault="005621A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246B8563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86490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3945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BE8F557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318E44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E5ABEE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3389409A" w14:textId="572D8654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IP Contract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8613280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380216C" w14:textId="52E300EE" w:rsidR="00071E51" w:rsidRPr="00A33606" w:rsidRDefault="005621A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58EFF07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54294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61706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9DAA4B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3EE771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88C56C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A5AD487" w14:textId="772BAE93" w:rsidR="00071E51" w:rsidRPr="00A33606" w:rsidRDefault="00B80AF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 xml:space="preserve">Overview of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key due date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>s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 xml:space="preserve"> for iterations and 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the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final product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 (15 weeks)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.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2329208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997F776" w14:textId="5DCFCA02" w:rsidR="00071E51" w:rsidRPr="00A33606" w:rsidRDefault="005621A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5FD6174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970670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8273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4907515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4E88D9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B0EED90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6152A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Use Case Diagram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0193127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AC6F76" w14:textId="52153FE7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013CF4D0" w14:textId="2B82A7CB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2118636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99306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A8875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001405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14FF67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6BC913C" w14:textId="7EF202EE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Use Case Descriptions 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>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of 5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84655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1C6145" w14:textId="1E5857E6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6ACC6FED" w14:textId="72B67538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39292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588356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FEECB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7004B2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1E08D416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AF81F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Analysis level (Domain)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70884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F19738A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2E723F50" w14:textId="7E88D105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969878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803223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FF3B328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32CF03A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D3A0FCE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3BD22F0" w14:textId="069DFAB0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ystem Sequence Diagrams 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3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40889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9F22D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AD9982B" w14:textId="52623313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201275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31899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8AFA21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4EAC2A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5C924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77D1FD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proofErr w:type="spellStart"/>
            <w:r w:rsidRPr="00A33606">
              <w:rPr>
                <w:rFonts w:eastAsia="Times New Roman" w:cstheme="minorHAnsi"/>
                <w:color w:val="000000"/>
                <w:lang w:eastAsia="en-CA"/>
              </w:rPr>
              <w:t>Statechart</w:t>
            </w:r>
            <w:proofErr w:type="spellEnd"/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iagram(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9389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63B31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7F835FB" w14:textId="68EE3456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5715719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380205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83BBDF2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6F2A5A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078B2BFD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EF1E75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Design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073426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14461A7" w14:textId="2C07431D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762F8DF" w14:textId="197C1481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5675477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38810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F235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8ED6D69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45AA1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123506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esign level Sequence Diagrams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27296741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42CFF11B" w14:textId="5BF6197A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3E617E6A" w14:textId="210E66B5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7476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31834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D3B73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CBCDC4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CB99D6F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403B62E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Navigation Diagram(s)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19522759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D70C074" w14:textId="3B07AAE3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0993EF65" w14:textId="434CD28D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87529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18684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B53B39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51D365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A6BED9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D9ADA0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lastRenderedPageBreak/>
              <w:t>User Interface Prototype (Menu Screen Capture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9740315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4E6A82B" w14:textId="01F01FB5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7FCE59AD" w14:textId="4515BEFA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3435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678956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A533CCE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650878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7501DA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987298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Output Design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94534158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151E2AF" w14:textId="375CAF75" w:rsidR="00071E51" w:rsidRPr="00A33606" w:rsidRDefault="005E5E70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1D7232F6" w14:textId="506A1A2D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932699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763753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119C39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1472130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5B1043D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78F498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Entity Relationship Diagram (ERD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98091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F052F4A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4F402E5" w14:textId="6960CEA6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7097914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436295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020034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72B816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197678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A07F0B8" w14:textId="40798ED3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ata Dictionary with </w:t>
            </w:r>
            <w:r w:rsidR="00A53519">
              <w:rPr>
                <w:rFonts w:eastAsia="Times New Roman" w:cstheme="minorHAnsi"/>
                <w:color w:val="000000"/>
                <w:lang w:eastAsia="en-CA"/>
              </w:rPr>
              <w:t>field-level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efinitions or Glossary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670752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DAA733F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F141EC3" w14:textId="7DB630D8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1002516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69498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1ED07B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D4EC2E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497E76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3B59049" w14:textId="4DF663DD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nit Tests Plan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447229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76D0B39" w14:textId="28417B73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D546739" w14:textId="3BA9F2E3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5397391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445422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089D31" w14:textId="213857C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783567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1B932E1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78642B16" w14:textId="54D071A6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1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6049905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5D5F28A" w14:textId="6B40DE50" w:rsidR="00C2167F" w:rsidRDefault="005E5E70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6BC6623C" w14:textId="646ABB00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058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5E70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800277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4B38A4A" w14:textId="22ADFB7F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CD0156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A124C87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8DB7266" w14:textId="6E584ECB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2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92234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5C097D5" w14:textId="4B9C7A4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588DABFB" w14:textId="72D51FFA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684407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4182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0BA1B6" w14:textId="6DD81D4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F47A1AE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0CEBE2F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5F67DE17" w14:textId="6FCD7B2A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3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51922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EBFFC3C" w14:textId="77F9B52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63C6882" w14:textId="1A45A0F3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428062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10054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6820D7B" w14:textId="4E8F7582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4C01BF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B26805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11D10B08" w14:textId="46E7A210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ser/System test plan(s)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29641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BA0F1E6" w14:textId="2657031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86CBCAE" w14:textId="2FC91363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67547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48467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8F148F" w14:textId="6852FD18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214986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78F0C1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5B95998" w14:textId="6DD3F0BD" w:rsidR="000F1768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Hand-off of completed application developed.</w:t>
            </w:r>
          </w:p>
          <w:p w14:paraId="5EDA4B45" w14:textId="77777777" w:rsidR="00E81040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  <w:p w14:paraId="6E75CF21" w14:textId="4639E2A9" w:rsidR="00C2167F" w:rsidRDefault="00333083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 finalized</w:t>
            </w:r>
            <w:r w:rsidR="00C2167F">
              <w:rPr>
                <w:rFonts w:eastAsia="Times New Roman" w:cstheme="minorHAnsi"/>
                <w:color w:val="000000"/>
                <w:lang w:eastAsia="en-CA"/>
              </w:rPr>
              <w:t xml:space="preserve"> document that includes:</w:t>
            </w:r>
          </w:p>
          <w:p w14:paraId="6BFDD62B" w14:textId="68567FCB" w:rsidR="00C2167F" w:rsidRPr="00166AEB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User Technical Manual</w:t>
            </w:r>
            <w:r w:rsidR="00E81040">
              <w:rPr>
                <w:rFonts w:eastAsia="Times New Roman" w:cstheme="minorHAnsi"/>
                <w:color w:val="000000"/>
                <w:lang w:eastAsia="en-CA"/>
              </w:rPr>
              <w:t xml:space="preserve"> and</w:t>
            </w:r>
          </w:p>
          <w:p w14:paraId="7698BFEA" w14:textId="77777777" w:rsidR="00C2167F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Project ID and Deployment Guide</w:t>
            </w:r>
          </w:p>
          <w:p w14:paraId="561B4E82" w14:textId="2947E571" w:rsidR="000F1768" w:rsidRPr="00E81040" w:rsidRDefault="000F1768" w:rsidP="00E81040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659161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09FB148" w14:textId="322BD55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961121D" w14:textId="346336C9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4438234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0076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C00BF38" w14:textId="0ED8C71C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3B4BBA2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</w:tbl>
    <w:p w14:paraId="5746BA78" w14:textId="77777777" w:rsidR="00436326" w:rsidRDefault="00436326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</w:p>
    <w:p w14:paraId="384B06EA" w14:textId="6C692F07" w:rsidR="00AC0750" w:rsidRDefault="00AC0750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  <w:r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Sig</w:t>
      </w:r>
      <w:r w:rsidR="00296C87"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n-Off</w:t>
      </w:r>
    </w:p>
    <w:p w14:paraId="71CF6B9D" w14:textId="29551BB1" w:rsidR="00A33606" w:rsidRDefault="00BE1383" w:rsidP="00FA0D4D">
      <w:pPr>
        <w:spacing w:after="0" w:line="240" w:lineRule="auto"/>
      </w:pPr>
      <w:r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I </w:t>
      </w:r>
      <w:sdt>
        <w:sdtPr>
          <w:rPr>
            <w:rFonts w:ascii="Calibri" w:eastAsia="Times New Roman" w:hAnsi="Calibri" w:cs="Calibri"/>
            <w:bCs/>
            <w:color w:val="000000"/>
            <w:sz w:val="24"/>
            <w:szCs w:val="24"/>
            <w:lang w:eastAsia="en-CA"/>
          </w:rPr>
          <w:id w:val="1392309780"/>
          <w:placeholder>
            <w:docPart w:val="DefaultPlaceholder_-1854013440"/>
          </w:placeholder>
        </w:sdtPr>
        <w:sdtContent>
          <w:r w:rsidR="00E64243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>,</w:t>
          </w:r>
          <w:r w:rsidR="005F4218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 xml:space="preserve">Thomas </w:t>
          </w:r>
          <w:proofErr w:type="gramStart"/>
          <w:r w:rsidR="005F4218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>Hanks</w:t>
          </w:r>
          <w:r w:rsidR="00E64243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 xml:space="preserve"> ,</w:t>
          </w:r>
          <w:proofErr w:type="gramEnd"/>
        </w:sdtContent>
      </w:sdt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 </w:t>
      </w:r>
      <w:r w:rsidR="00296C87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h</w:t>
      </w:r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ave reviewed the submitted deliverables from the team on</w:t>
      </w:r>
      <w:r w:rsidR="00A33606">
        <w:rPr>
          <w:rFonts w:ascii="Calibri" w:eastAsia="Times New Roman" w:hAnsi="Calibri" w:cs="Calibri"/>
          <w:color w:val="000000"/>
          <w:sz w:val="24"/>
          <w:szCs w:val="24"/>
          <w:lang w:eastAsia="en-CA"/>
        </w:rPr>
        <w:br/>
      </w:r>
      <w:r w:rsidR="00A3360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CA"/>
          </w:rPr>
          <w:id w:val="1902166099"/>
          <w:placeholder>
            <w:docPart w:val="DefaultPlaceholder_-1854013437"/>
          </w:placeholder>
          <w:date w:fullDate="2024-06-13T00:00:00Z">
            <w:dateFormat w:val="M/d/yyyy"/>
            <w:lid w:val="en-US"/>
            <w:storeMappedDataAs w:val="dateTime"/>
            <w:calendar w:val="gregorian"/>
          </w:date>
        </w:sdtPr>
        <w:sdtContent>
          <w:r w:rsidR="005E5E70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6</w:t>
          </w:r>
          <w:r w:rsidR="005F4218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/</w:t>
          </w:r>
          <w:r w:rsidR="005E5E70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13</w:t>
          </w:r>
          <w:r w:rsidR="005F4218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/2024</w:t>
          </w:r>
        </w:sdtContent>
      </w:sdt>
    </w:p>
    <w:sectPr w:rsidR="00A33606" w:rsidSect="0017570E">
      <w:headerReference w:type="default" r:id="rId10"/>
      <w:pgSz w:w="15840" w:h="12240" w:orient="landscape"/>
      <w:pgMar w:top="567" w:right="1134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096AE" w14:textId="77777777" w:rsidR="00EE6F73" w:rsidRDefault="00EE6F73" w:rsidP="00F960A4">
      <w:pPr>
        <w:spacing w:after="0" w:line="240" w:lineRule="auto"/>
      </w:pPr>
      <w:r>
        <w:separator/>
      </w:r>
    </w:p>
  </w:endnote>
  <w:endnote w:type="continuationSeparator" w:id="0">
    <w:p w14:paraId="0C0C6989" w14:textId="77777777" w:rsidR="00EE6F73" w:rsidRDefault="00EE6F73" w:rsidP="00F96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1CBEB" w14:textId="77777777" w:rsidR="00EE6F73" w:rsidRDefault="00EE6F73" w:rsidP="00F960A4">
      <w:pPr>
        <w:spacing w:after="0" w:line="240" w:lineRule="auto"/>
      </w:pPr>
      <w:r>
        <w:separator/>
      </w:r>
    </w:p>
  </w:footnote>
  <w:footnote w:type="continuationSeparator" w:id="0">
    <w:p w14:paraId="2EB4BFDF" w14:textId="77777777" w:rsidR="00EE6F73" w:rsidRDefault="00EE6F73" w:rsidP="00F96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8FFBAAA" w14:textId="77777777" w:rsidR="00F960A4" w:rsidRDefault="00F960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7EA2AA21" w14:textId="77777777" w:rsidR="00F960A4" w:rsidRDefault="00F96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5F20E2"/>
    <w:multiLevelType w:val="hybridMultilevel"/>
    <w:tmpl w:val="917E072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221254"/>
    <w:multiLevelType w:val="hybridMultilevel"/>
    <w:tmpl w:val="847061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966462">
    <w:abstractNumId w:val="1"/>
  </w:num>
  <w:num w:numId="2" w16cid:durableId="1095440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proofState w:spelling="clean" w:grammar="clean"/>
  <w:defaultTabStop w:val="396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DU2MjI3NzAxMDVQ0lEKTi0uzszPAymwqAUAaz+L2iwAAAA="/>
  </w:docVars>
  <w:rsids>
    <w:rsidRoot w:val="00A33606"/>
    <w:rsid w:val="00030B3D"/>
    <w:rsid w:val="00071E51"/>
    <w:rsid w:val="000979CA"/>
    <w:rsid w:val="000F1768"/>
    <w:rsid w:val="001103D4"/>
    <w:rsid w:val="00113EC5"/>
    <w:rsid w:val="00166AEB"/>
    <w:rsid w:val="0017570E"/>
    <w:rsid w:val="00194445"/>
    <w:rsid w:val="0019740C"/>
    <w:rsid w:val="001B70C9"/>
    <w:rsid w:val="001C273B"/>
    <w:rsid w:val="002027CE"/>
    <w:rsid w:val="00203A28"/>
    <w:rsid w:val="002620B9"/>
    <w:rsid w:val="00296C87"/>
    <w:rsid w:val="002A1237"/>
    <w:rsid w:val="002F1444"/>
    <w:rsid w:val="002F24DA"/>
    <w:rsid w:val="00333083"/>
    <w:rsid w:val="00355C64"/>
    <w:rsid w:val="003B7B73"/>
    <w:rsid w:val="003D3725"/>
    <w:rsid w:val="00412F8A"/>
    <w:rsid w:val="004175D5"/>
    <w:rsid w:val="004209CA"/>
    <w:rsid w:val="00436326"/>
    <w:rsid w:val="004637F1"/>
    <w:rsid w:val="00520C5B"/>
    <w:rsid w:val="005621A7"/>
    <w:rsid w:val="005E5E70"/>
    <w:rsid w:val="005F0F16"/>
    <w:rsid w:val="005F4218"/>
    <w:rsid w:val="006556CA"/>
    <w:rsid w:val="00660057"/>
    <w:rsid w:val="00663CB8"/>
    <w:rsid w:val="0067769F"/>
    <w:rsid w:val="00696888"/>
    <w:rsid w:val="00712889"/>
    <w:rsid w:val="0074079B"/>
    <w:rsid w:val="00785EFE"/>
    <w:rsid w:val="008646EF"/>
    <w:rsid w:val="008A7746"/>
    <w:rsid w:val="00915A97"/>
    <w:rsid w:val="009248C0"/>
    <w:rsid w:val="00963E09"/>
    <w:rsid w:val="00972AA6"/>
    <w:rsid w:val="00990CF0"/>
    <w:rsid w:val="009E6675"/>
    <w:rsid w:val="00A33606"/>
    <w:rsid w:val="00A33DB6"/>
    <w:rsid w:val="00A5218E"/>
    <w:rsid w:val="00A53519"/>
    <w:rsid w:val="00AC0750"/>
    <w:rsid w:val="00B400E1"/>
    <w:rsid w:val="00B50A1C"/>
    <w:rsid w:val="00B80AF4"/>
    <w:rsid w:val="00B82740"/>
    <w:rsid w:val="00BB521A"/>
    <w:rsid w:val="00BB6077"/>
    <w:rsid w:val="00BE1383"/>
    <w:rsid w:val="00C2167F"/>
    <w:rsid w:val="00C274B8"/>
    <w:rsid w:val="00C328EF"/>
    <w:rsid w:val="00C5677C"/>
    <w:rsid w:val="00CC19AF"/>
    <w:rsid w:val="00CD6457"/>
    <w:rsid w:val="00D0081D"/>
    <w:rsid w:val="00D375BB"/>
    <w:rsid w:val="00D43514"/>
    <w:rsid w:val="00D7283E"/>
    <w:rsid w:val="00DF6160"/>
    <w:rsid w:val="00E64243"/>
    <w:rsid w:val="00E725C2"/>
    <w:rsid w:val="00E7414C"/>
    <w:rsid w:val="00E81040"/>
    <w:rsid w:val="00E87441"/>
    <w:rsid w:val="00EA0B01"/>
    <w:rsid w:val="00EE6F73"/>
    <w:rsid w:val="00EF56C9"/>
    <w:rsid w:val="00F34589"/>
    <w:rsid w:val="00F91470"/>
    <w:rsid w:val="00F960A4"/>
    <w:rsid w:val="00FA0D4D"/>
    <w:rsid w:val="00FC0BF4"/>
    <w:rsid w:val="00FC5280"/>
    <w:rsid w:val="00FD1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8C693"/>
  <w15:chartTrackingRefBased/>
  <w15:docId w15:val="{945B85C2-D1FE-4A13-AA57-5CDB90E71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36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36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36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33D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3D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3D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3D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3D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D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B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6AE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B52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52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0A4"/>
  </w:style>
  <w:style w:type="paragraph" w:styleId="Footer">
    <w:name w:val="footer"/>
    <w:basedOn w:val="Normal"/>
    <w:link w:val="Foot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1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3CAB2-4636-4027-995E-C57583CF5728}"/>
      </w:docPartPr>
      <w:docPartBody>
        <w:p w:rsidR="001E653F" w:rsidRDefault="0001309D">
          <w:r w:rsidRPr="0039641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3892F-F326-451B-8485-3729B5B0CD9F}"/>
      </w:docPartPr>
      <w:docPartBody>
        <w:p w:rsidR="00C228F9" w:rsidRDefault="009203C1">
          <w:r w:rsidRPr="00CD2A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BBB34FC6F54CC0A90669D154B33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ACB2E-9213-41E7-A523-1864FE6EC26A}"/>
      </w:docPartPr>
      <w:docPartBody>
        <w:p w:rsidR="00C53BC4" w:rsidRDefault="009C6A98" w:rsidP="009C6A98">
          <w:pPr>
            <w:pStyle w:val="3DBBB34FC6F54CC0A90669D154B33F4C"/>
          </w:pPr>
          <w:r w:rsidRPr="00CD2AE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309D"/>
    <w:rsid w:val="0001309D"/>
    <w:rsid w:val="001E653F"/>
    <w:rsid w:val="003E7A87"/>
    <w:rsid w:val="00412F8A"/>
    <w:rsid w:val="00424834"/>
    <w:rsid w:val="004B5F54"/>
    <w:rsid w:val="006F0887"/>
    <w:rsid w:val="006F7C43"/>
    <w:rsid w:val="007043A3"/>
    <w:rsid w:val="00785EFE"/>
    <w:rsid w:val="00862491"/>
    <w:rsid w:val="009203C1"/>
    <w:rsid w:val="009C6A98"/>
    <w:rsid w:val="00B3527B"/>
    <w:rsid w:val="00C228F9"/>
    <w:rsid w:val="00C53BC4"/>
    <w:rsid w:val="00EF3786"/>
    <w:rsid w:val="00F90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6A98"/>
    <w:rPr>
      <w:color w:val="808080"/>
    </w:rPr>
  </w:style>
  <w:style w:type="paragraph" w:customStyle="1" w:styleId="3DBBB34FC6F54CC0A90669D154B33F4C">
    <w:name w:val="3DBBB34FC6F54CC0A90669D154B33F4C"/>
    <w:rsid w:val="009C6A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Props1.xml><?xml version="1.0" encoding="utf-8"?>
<ds:datastoreItem xmlns:ds="http://schemas.openxmlformats.org/officeDocument/2006/customXml" ds:itemID="{9F96DCCA-6653-41BD-97F7-D8308191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3BDB84-EC42-4083-80A9-7E39EEF09C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340DA4-3338-4C99-B497-DD98A64CD636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2</Pages>
  <Words>318</Words>
  <Characters>1819</Characters>
  <Application>Microsoft Office Word</Application>
  <DocSecurity>0</DocSecurity>
  <Lines>15</Lines>
  <Paragraphs>4</Paragraphs>
  <ScaleCrop>false</ScaleCrop>
  <Company>Conestoga College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ia-Hua Chang</cp:lastModifiedBy>
  <cp:revision>83</cp:revision>
  <dcterms:created xsi:type="dcterms:W3CDTF">2022-06-29T19:42:00Z</dcterms:created>
  <dcterms:modified xsi:type="dcterms:W3CDTF">2024-06-13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